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4D134" w14:textId="2501C53E" w:rsidR="00D66412" w:rsidRPr="00411C04" w:rsidRDefault="00BF5D9A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F5D9A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BF5D9A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﹕</w:t>
      </w:r>
    </w:p>
    <w:p w14:paraId="561A9EC4" w14:textId="1341433C" w:rsidR="00F464A3" w:rsidRDefault="00BF5D9A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F5D9A">
        <w:rPr>
          <w:rFonts w:ascii="標楷體" w:eastAsia="DengXian" w:hAnsi="標楷體" w:hint="eastAsia"/>
          <w:b/>
          <w:sz w:val="28"/>
          <w:szCs w:val="28"/>
          <w:lang w:eastAsia="zh-CN"/>
        </w:rPr>
        <w:t>「自我概念」</w:t>
      </w:r>
    </w:p>
    <w:p w14:paraId="5649AE1A" w14:textId="77968D32" w:rsidR="00D66412" w:rsidRPr="00411C04" w:rsidRDefault="00BF5D9A" w:rsidP="00D6641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BF5D9A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63A900AC" w14:textId="77777777" w:rsidR="00D66412" w:rsidRPr="00817860" w:rsidRDefault="00D66412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4"/>
          <w:szCs w:val="24"/>
          <w:lang w:eastAsia="zh-HK"/>
        </w:rPr>
      </w:pPr>
    </w:p>
    <w:p w14:paraId="658BAF88" w14:textId="1B773312" w:rsidR="00F47542" w:rsidRPr="00411C04" w:rsidRDefault="00BF5D9A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甲</w:t>
      </w:r>
      <w:r w:rsidRPr="00411C04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3AD9E792" w14:textId="10EBFA67" w:rsidR="00F47542" w:rsidRPr="00411C04" w:rsidRDefault="00BF5D9A" w:rsidP="00C60E1F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5495ACD8" w14:textId="42FAEDA7" w:rsidR="00F47542" w:rsidRPr="001C3604" w:rsidRDefault="00BF5D9A" w:rsidP="00C60E1F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BF5D9A">
        <w:rPr>
          <w:rFonts w:ascii="標楷體" w:eastAsia="DengXian" w:hAnsi="標楷體" w:hint="eastAsia"/>
          <w:noProof/>
          <w:sz w:val="28"/>
          <w:szCs w:val="28"/>
          <w:lang w:eastAsia="zh-CN"/>
        </w:rPr>
        <w:t>心理学家罗杰斯（</w:t>
      </w:r>
      <w:r w:rsidRPr="00BF5D9A">
        <w:rPr>
          <w:rFonts w:ascii="Times New Roman" w:eastAsia="DengXian" w:hAnsi="Times New Roman" w:cs="Times New Roman"/>
          <w:noProof/>
          <w:sz w:val="28"/>
          <w:szCs w:val="28"/>
          <w:lang w:eastAsia="zh-CN"/>
        </w:rPr>
        <w:t>Carl Rogers</w:t>
      </w:r>
      <w:r w:rsidRPr="00BF5D9A">
        <w:rPr>
          <w:rFonts w:ascii="標楷體" w:eastAsia="DengXian" w:hAnsi="標楷體" w:hint="eastAsia"/>
          <w:noProof/>
          <w:sz w:val="28"/>
          <w:szCs w:val="28"/>
          <w:lang w:eastAsia="zh-CN"/>
        </w:rPr>
        <w:t>）</w:t>
      </w:r>
      <w:r w:rsidRPr="00BF5D9A">
        <w:rPr>
          <w:rFonts w:ascii="標楷體" w:eastAsia="DengXian" w:hAnsi="標楷體" w:hint="eastAsia"/>
          <w:sz w:val="28"/>
          <w:szCs w:val="28"/>
          <w:lang w:eastAsia="zh-CN"/>
        </w:rPr>
        <w:t>提出「自我概念」由三个元素所构成，包括：</w:t>
      </w:r>
    </w:p>
    <w:p w14:paraId="0D14CE63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723E5F5D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DDD63DA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F84A6B" wp14:editId="434BB1C1">
                <wp:simplePos x="0" y="0"/>
                <wp:positionH relativeFrom="column">
                  <wp:posOffset>1789430</wp:posOffset>
                </wp:positionH>
                <wp:positionV relativeFrom="paragraph">
                  <wp:posOffset>6350</wp:posOffset>
                </wp:positionV>
                <wp:extent cx="1943100" cy="563880"/>
                <wp:effectExtent l="0" t="0" r="19050" b="26670"/>
                <wp:wrapNone/>
                <wp:docPr id="10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3ECCBB" w14:textId="5D9C73F1" w:rsidR="00F47542" w:rsidRPr="00EF4C6E" w:rsidRDefault="00BF5D9A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F5D9A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FF84A6B" id="圓角矩形 10" o:spid="_x0000_s1026" style="position:absolute;left:0;text-align:left;margin-left:140.9pt;margin-top:.5pt;width:153pt;height:44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" filled="f" strokecolor="#1f4d78 [1604]" strokeweight="1pt">
                <v:stroke joinstyle="miter"/>
                <v:textbox>
                  <w:txbxContent>
                    <w:p w14:paraId="0E3ECCBB" w14:textId="5D9C73F1" w:rsidR="00F47542" w:rsidRPr="00EF4C6E" w:rsidRDefault="00BF5D9A" w:rsidP="00F47542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BF5D9A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14C7FC9" w14:textId="77777777" w:rsidR="00F47542" w:rsidRPr="00411C04" w:rsidRDefault="00C60E1F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9EF0C82" wp14:editId="72BFB76F">
                <wp:simplePos x="0" y="0"/>
                <wp:positionH relativeFrom="column">
                  <wp:posOffset>1779160</wp:posOffset>
                </wp:positionH>
                <wp:positionV relativeFrom="paragraph">
                  <wp:posOffset>68552</wp:posOffset>
                </wp:positionV>
                <wp:extent cx="2027582" cy="701040"/>
                <wp:effectExtent l="0" t="0" r="0" b="381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82" cy="701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F3440" w14:textId="0EBA0F17" w:rsidR="00F47542" w:rsidRPr="00411C04" w:rsidRDefault="00F47542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="00BF5D9A"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（</w:t>
                            </w:r>
                            <w:r w:rsidR="00BF5D9A"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别人对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9EF0C8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7" type="#_x0000_t202" style="position:absolute;left:0;text-align:left;margin-left:140.1pt;margin-top:5.4pt;width:159.65pt;height:55.2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" filled="f" stroked="f">
                <v:textbox>
                  <w:txbxContent>
                    <w:p w14:paraId="43CF3440" w14:textId="0EBA0F17" w:rsidR="00F47542" w:rsidRPr="00411C04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="00BF5D9A"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（</w:t>
                      </w:r>
                      <w:r w:rsidR="00BF5D9A"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别人对自己的看法）</w:t>
                      </w:r>
                    </w:p>
                  </w:txbxContent>
                </v:textbox>
              </v:shape>
            </w:pict>
          </mc:Fallback>
        </mc:AlternateContent>
      </w:r>
    </w:p>
    <w:p w14:paraId="3ECEF07A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23EC437A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FECFFDB" wp14:editId="02204902">
                <wp:simplePos x="0" y="0"/>
                <wp:positionH relativeFrom="column">
                  <wp:posOffset>2048510</wp:posOffset>
                </wp:positionH>
                <wp:positionV relativeFrom="paragraph">
                  <wp:posOffset>175895</wp:posOffset>
                </wp:positionV>
                <wp:extent cx="1577340" cy="1386840"/>
                <wp:effectExtent l="19050" t="19050" r="41910" b="22860"/>
                <wp:wrapNone/>
                <wp:docPr id="8" name="等腰三角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1386840"/>
                        </a:xfrm>
                        <a:prstGeom prst="triangle">
                          <a:avLst/>
                        </a:prstGeom>
                        <a:solidFill>
                          <a:srgbClr val="FF9999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14C7F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5" o:spid="_x0000_s1026" type="#_x0000_t5" style="position:absolute;margin-left:161.3pt;margin-top:13.85pt;width:124.2pt;height:109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" fillcolor="#f99" strokecolor="black [3213]" strokeweight="1.5pt"/>
            </w:pict>
          </mc:Fallback>
        </mc:AlternateContent>
      </w:r>
    </w:p>
    <w:p w14:paraId="39E559EA" w14:textId="77777777" w:rsidR="00F47542" w:rsidRPr="00411C04" w:rsidRDefault="00F47542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</w:p>
    <w:p w14:paraId="2EB7417F" w14:textId="77777777" w:rsidR="00F47542" w:rsidRPr="00411C04" w:rsidRDefault="00C60E1F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B9D7A0A" wp14:editId="535FA0D5">
                <wp:simplePos x="0" y="0"/>
                <wp:positionH relativeFrom="column">
                  <wp:posOffset>2323871</wp:posOffset>
                </wp:positionH>
                <wp:positionV relativeFrom="paragraph">
                  <wp:posOffset>259664</wp:posOffset>
                </wp:positionV>
                <wp:extent cx="1012464" cy="516656"/>
                <wp:effectExtent l="0" t="0" r="0" b="0"/>
                <wp:wrapNone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464" cy="5166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314622" w14:textId="7326FB41" w:rsidR="00F47542" w:rsidRPr="001C3604" w:rsidRDefault="00BF5D9A" w:rsidP="00F47542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自我概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9D7A0A" id="_x0000_s1028" type="#_x0000_t202" style="position:absolute;margin-left:183pt;margin-top:20.45pt;width:79.7pt;height:40.7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" filled="f" stroked="f">
                <v:textbox>
                  <w:txbxContent>
                    <w:p w14:paraId="47314622" w14:textId="7326FB41" w:rsidR="00F47542" w:rsidRPr="001C3604" w:rsidRDefault="00BF5D9A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自我概念</w:t>
                      </w:r>
                    </w:p>
                  </w:txbxContent>
                </v:textbox>
              </v:shape>
            </w:pict>
          </mc:Fallback>
        </mc:AlternateContent>
      </w:r>
    </w:p>
    <w:p w14:paraId="475876A9" w14:textId="77777777" w:rsidR="00F47542" w:rsidRPr="00411C04" w:rsidRDefault="00EF4C6E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A9FC00" wp14:editId="12353FB4">
                <wp:simplePos x="0" y="0"/>
                <wp:positionH relativeFrom="column">
                  <wp:posOffset>3735070</wp:posOffset>
                </wp:positionH>
                <wp:positionV relativeFrom="paragraph">
                  <wp:posOffset>351155</wp:posOffset>
                </wp:positionV>
                <wp:extent cx="1943100" cy="563880"/>
                <wp:effectExtent l="0" t="0" r="19050" b="26670"/>
                <wp:wrapNone/>
                <wp:docPr id="13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B768E3" w14:textId="5552BC94" w:rsidR="00EF4C6E" w:rsidRPr="00EF4C6E" w:rsidRDefault="00BF5D9A" w:rsidP="00EF4C6E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F5D9A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6A9FC00" id="_x0000_s1029" style="position:absolute;margin-left:294.1pt;margin-top:27.65pt;width:153pt;height:44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" filled="f" strokecolor="#1f4d78 [1604]" strokeweight="1pt">
                <v:stroke joinstyle="miter"/>
                <v:textbox>
                  <w:txbxContent>
                    <w:p w14:paraId="1DB768E3" w14:textId="5552BC94" w:rsidR="00EF4C6E" w:rsidRPr="00EF4C6E" w:rsidRDefault="00BF5D9A" w:rsidP="00EF4C6E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BF5D9A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</w:t>
                      </w:r>
                    </w:p>
                  </w:txbxContent>
                </v:textbox>
              </v:roundrect>
            </w:pict>
          </mc:Fallback>
        </mc:AlternateContent>
      </w: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D99C9B" wp14:editId="7A59B355">
                <wp:simplePos x="0" y="0"/>
                <wp:positionH relativeFrom="column">
                  <wp:posOffset>-1423</wp:posOffset>
                </wp:positionH>
                <wp:positionV relativeFrom="paragraph">
                  <wp:posOffset>322580</wp:posOffset>
                </wp:positionV>
                <wp:extent cx="1943100" cy="563880"/>
                <wp:effectExtent l="0" t="0" r="19050" b="26670"/>
                <wp:wrapNone/>
                <wp:docPr id="6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A357A8" w14:textId="38C9D604" w:rsidR="00EF4C6E" w:rsidRPr="00EF4C6E" w:rsidRDefault="00BF5D9A" w:rsidP="00EF4C6E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F5D9A">
                              <w:rPr>
                                <w:rFonts w:ascii="標楷體" w:eastAsia="DengXian" w:hAnsi="標楷體" w:cs="Times New Roman"/>
                                <w:color w:val="000000" w:themeColor="text1"/>
                                <w:sz w:val="28"/>
                                <w:szCs w:val="28"/>
                                <w:lang w:eastAsia="zh-CN"/>
                              </w:rPr>
                              <w:t>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FD99C9B" id="_x0000_s1030" style="position:absolute;margin-left:-.1pt;margin-top:25.4pt;width:153pt;height:44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" filled="f" strokecolor="#1f4d78 [1604]" strokeweight="1pt">
                <v:stroke joinstyle="miter"/>
                <v:textbox>
                  <w:txbxContent>
                    <w:p w14:paraId="3EA357A8" w14:textId="38C9D604" w:rsidR="00EF4C6E" w:rsidRPr="00EF4C6E" w:rsidRDefault="00BF5D9A" w:rsidP="00EF4C6E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BF5D9A">
                        <w:rPr>
                          <w:rFonts w:ascii="標楷體" w:eastAsia="DengXian" w:hAnsi="標楷體" w:cs="Times New Roman"/>
                          <w:color w:val="000000" w:themeColor="text1"/>
                          <w:sz w:val="28"/>
                          <w:szCs w:val="28"/>
                          <w:lang w:eastAsia="zh-CN"/>
                        </w:rPr>
                        <w:t>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CCFCD9" w14:textId="77777777" w:rsidR="00F47542" w:rsidRPr="00411C04" w:rsidRDefault="00411C04" w:rsidP="00F47542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E41B997" wp14:editId="1A79BD7C">
                <wp:simplePos x="0" y="0"/>
                <wp:positionH relativeFrom="column">
                  <wp:posOffset>-1436</wp:posOffset>
                </wp:positionH>
                <wp:positionV relativeFrom="paragraph">
                  <wp:posOffset>319405</wp:posOffset>
                </wp:positionV>
                <wp:extent cx="2030564" cy="792480"/>
                <wp:effectExtent l="0" t="0" r="0" b="0"/>
                <wp:wrapNone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0564" cy="792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CDACA" w14:textId="2FCC0FB5" w:rsidR="00F47542" w:rsidRPr="00411C04" w:rsidRDefault="00F47542" w:rsidP="00C60E1F">
                            <w:pPr>
                              <w:wordWrap w:val="0"/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="00BF5D9A"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（</w:t>
                            </w:r>
                            <w:r w:rsidR="00BF5D9A"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个人对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1B997" id="_x0000_s1031" type="#_x0000_t202" style="position:absolute;margin-left:-.1pt;margin-top:25.15pt;width:159.9pt;height:62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" filled="f" stroked="f">
                <v:textbox>
                  <w:txbxContent>
                    <w:p w14:paraId="487CDACA" w14:textId="2FCC0FB5" w:rsidR="00F47542" w:rsidRPr="00411C04" w:rsidRDefault="00F47542" w:rsidP="00C60E1F">
                      <w:pPr>
                        <w:wordWrap w:val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="00BF5D9A"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（</w:t>
                      </w:r>
                      <w:r w:rsidR="00BF5D9A"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个人对自己的看法）</w:t>
                      </w:r>
                    </w:p>
                  </w:txbxContent>
                </v:textbox>
              </v:shape>
            </w:pict>
          </mc:Fallback>
        </mc:AlternateContent>
      </w: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B66F98A" wp14:editId="48800583">
                <wp:simplePos x="0" y="0"/>
                <wp:positionH relativeFrom="column">
                  <wp:posOffset>3331983</wp:posOffset>
                </wp:positionH>
                <wp:positionV relativeFrom="paragraph">
                  <wp:posOffset>136552</wp:posOffset>
                </wp:positionV>
                <wp:extent cx="2722659" cy="931545"/>
                <wp:effectExtent l="0" t="0" r="0" b="1905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659" cy="931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1690D" w14:textId="77777777" w:rsidR="00F47542" w:rsidRPr="000B1BC6" w:rsidRDefault="00F47542" w:rsidP="00F47542">
                            <w:pPr>
                              <w:ind w:firstLine="560"/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3CC7D04B" w14:textId="4399DB0B" w:rsidR="00F47542" w:rsidRPr="00411C04" w:rsidRDefault="00BF5D9A" w:rsidP="00C60E1F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BF5D9A">
                              <w:rPr>
                                <w:rFonts w:ascii="標楷體" w:eastAsia="DengXian" w:hAnsi="標楷體" w:hint="eastAsia"/>
                                <w:sz w:val="28"/>
                                <w:szCs w:val="28"/>
                                <w:lang w:eastAsia="zh-CN"/>
                              </w:rPr>
                              <w:t>（自己希望成为一个怎样的人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6F98A" id="_x0000_s1032" type="#_x0000_t202" style="position:absolute;margin-left:262.35pt;margin-top:10.75pt;width:214.4pt;height:73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" filled="f" stroked="f">
                <v:textbox>
                  <w:txbxContent>
                    <w:p w14:paraId="2021690D" w14:textId="77777777" w:rsidR="00F47542" w:rsidRPr="000B1BC6" w:rsidRDefault="00F47542" w:rsidP="00F47542">
                      <w:pPr>
                        <w:ind w:firstLine="560"/>
                        <w:rPr>
                          <w:rFonts w:ascii="微軟正黑體" w:eastAsia="微軟正黑體" w:hAnsi="微軟正黑體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</w:p>
                    <w:p w14:paraId="3CC7D04B" w14:textId="4399DB0B" w:rsidR="00F47542" w:rsidRPr="00411C04" w:rsidRDefault="00BF5D9A" w:rsidP="00C60E1F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BF5D9A">
                        <w:rPr>
                          <w:rFonts w:ascii="標楷體" w:eastAsia="DengXian" w:hAnsi="標楷體" w:hint="eastAsia"/>
                          <w:sz w:val="28"/>
                          <w:szCs w:val="28"/>
                          <w:lang w:eastAsia="zh-CN"/>
                        </w:rPr>
                        <w:t>（自己希望成为一个怎样的人）</w:t>
                      </w:r>
                    </w:p>
                  </w:txbxContent>
                </v:textbox>
              </v:shape>
            </w:pict>
          </mc:Fallback>
        </mc:AlternateContent>
      </w:r>
    </w:p>
    <w:p w14:paraId="7E0CE74C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0123FFA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672D2CEA" w14:textId="77777777" w:rsidR="00F47542" w:rsidRPr="00411C04" w:rsidRDefault="00F47542" w:rsidP="00F47542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B20F7B5" w14:textId="77777777" w:rsidR="00F47542" w:rsidRPr="00411C04" w:rsidRDefault="00F47542" w:rsidP="00F47542">
      <w:pPr>
        <w:pStyle w:val="a5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4ACBA768" w14:textId="77777777" w:rsidR="00F47542" w:rsidRPr="00411C04" w:rsidRDefault="00F47542" w:rsidP="00F47542">
      <w:pPr>
        <w:pStyle w:val="a5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01E213A8" w14:textId="77777777" w:rsidR="00F47542" w:rsidRPr="00411C04" w:rsidRDefault="00F47542" w:rsidP="00F47542">
      <w:pPr>
        <w:pStyle w:val="a5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5918C376" w14:textId="4701C1C5" w:rsidR="00F47542" w:rsidRPr="00411C04" w:rsidRDefault="00F47542" w:rsidP="00166613">
      <w:pPr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411C04"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  <w:br w:type="page"/>
      </w:r>
      <w:r w:rsidR="00BF5D9A"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lastRenderedPageBreak/>
        <w:t>乙</w:t>
      </w:r>
      <w:r w:rsidR="00BF5D9A" w:rsidRPr="00411C04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="00BF5D9A"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配对题</w:t>
      </w:r>
    </w:p>
    <w:p w14:paraId="260F5EE3" w14:textId="4FEE22A4" w:rsidR="00F47542" w:rsidRPr="00411C04" w:rsidRDefault="00BF5D9A" w:rsidP="00F47542">
      <w:pPr>
        <w:snapToGrid w:val="0"/>
        <w:rPr>
          <w:rFonts w:ascii="標楷體" w:eastAsia="標楷體" w:hAnsi="標楷體" w:cs="新細明體"/>
          <w:b/>
          <w:sz w:val="28"/>
          <w:szCs w:val="28"/>
        </w:rPr>
      </w:pPr>
      <w:r w:rsidRPr="00BF5D9A">
        <w:rPr>
          <w:rFonts w:ascii="標楷體" w:eastAsia="DengXian" w:hAnsi="標楷體" w:cs="新細明體" w:hint="eastAsia"/>
          <w:b/>
          <w:sz w:val="28"/>
          <w:szCs w:val="28"/>
          <w:lang w:eastAsia="zh-CN"/>
        </w:rPr>
        <w:t>试将以下例子与「自我概念」三元素正确地连结起来。</w:t>
      </w:r>
    </w:p>
    <w:p w14:paraId="36B7ECDA" w14:textId="77777777" w:rsidR="00F47542" w:rsidRPr="00411C04" w:rsidRDefault="00D66412" w:rsidP="00F47542">
      <w:pPr>
        <w:snapToGrid w:val="0"/>
        <w:rPr>
          <w:rFonts w:ascii="標楷體" w:eastAsia="標楷體" w:hAnsi="標楷體" w:cs="新細明體"/>
          <w:b/>
          <w:sz w:val="28"/>
          <w:szCs w:val="28"/>
        </w:rPr>
      </w:pPr>
      <w:r w:rsidRPr="00411C04">
        <w:rPr>
          <w:rFonts w:ascii="標楷體" w:eastAsia="標楷體" w:hAnsi="標楷體" w:cs="新細明體"/>
          <w:b/>
          <w:sz w:val="28"/>
          <w:szCs w:val="28"/>
        </w:rPr>
        <w:t xml:space="preserve"> </w:t>
      </w:r>
      <w:r w:rsidR="00F47542" w:rsidRPr="00411C04">
        <w:rPr>
          <w:rFonts w:ascii="標楷體" w:eastAsia="標楷體" w:hAnsi="標楷體" w:cs="新細明體"/>
          <w:b/>
          <w:sz w:val="28"/>
          <w:szCs w:val="28"/>
        </w:rPr>
        <w:t xml:space="preserve">        </w:t>
      </w:r>
    </w:p>
    <w:tbl>
      <w:tblPr>
        <w:tblStyle w:val="ad"/>
        <w:tblW w:w="9587" w:type="dxa"/>
        <w:tblLook w:val="04A0" w:firstRow="1" w:lastRow="0" w:firstColumn="1" w:lastColumn="0" w:noHBand="0" w:noVBand="1"/>
      </w:tblPr>
      <w:tblGrid>
        <w:gridCol w:w="3539"/>
        <w:gridCol w:w="709"/>
        <w:gridCol w:w="2410"/>
        <w:gridCol w:w="661"/>
        <w:gridCol w:w="2268"/>
      </w:tblGrid>
      <w:tr w:rsidR="00D66412" w:rsidRPr="00411C04" w14:paraId="7F322CDF" w14:textId="77777777" w:rsidTr="00D66412">
        <w:trPr>
          <w:trHeight w:val="1054"/>
        </w:trPr>
        <w:tc>
          <w:tcPr>
            <w:tcW w:w="35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63E7D" w14:textId="7518A3FD" w:rsidR="00D66412" w:rsidRPr="00B20D88" w:rsidRDefault="00BF5D9A" w:rsidP="00D6641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新細明體" w:hint="eastAsia"/>
                <w:sz w:val="28"/>
                <w:szCs w:val="28"/>
                <w:u w:val="single"/>
                <w:lang w:eastAsia="zh-CN"/>
              </w:rPr>
              <w:t>例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80C57" w14:textId="77777777" w:rsidR="00D66412" w:rsidRPr="00B20D88" w:rsidRDefault="00D66412" w:rsidP="00A05402">
            <w:pPr>
              <w:snapToGrid w:val="0"/>
              <w:ind w:leftChars="-131" w:left="-288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71E31A8" w14:textId="77777777" w:rsidR="00D66412" w:rsidRPr="00B20D88" w:rsidRDefault="00D66412" w:rsidP="00A05402">
            <w:pPr>
              <w:snapToGrid w:val="0"/>
              <w:rPr>
                <w:rFonts w:ascii="標楷體" w:eastAsia="標楷體" w:hAnsi="標楷體" w:cs="Times New Roman"/>
                <w:noProof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3E1E2" w14:textId="77777777" w:rsidR="00D66412" w:rsidRPr="00B20D88" w:rsidRDefault="00D6641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DD6B80" w14:textId="47463AF0" w:rsidR="000C3CFB" w:rsidRDefault="00BF5D9A" w:rsidP="00A05402">
            <w:pPr>
              <w:snapToGrid w:val="0"/>
              <w:jc w:val="center"/>
              <w:rPr>
                <w:rFonts w:ascii="標楷體" w:eastAsia="標楷體" w:hAnsi="標楷體" w:cs="新細明體"/>
                <w:spacing w:val="-14"/>
                <w:sz w:val="28"/>
                <w:szCs w:val="28"/>
                <w:u w:val="single"/>
              </w:rPr>
            </w:pPr>
            <w:r w:rsidRPr="00BF5D9A">
              <w:rPr>
                <w:rFonts w:ascii="標楷體" w:eastAsia="DengXian" w:hAnsi="標楷體" w:cs="新細明體" w:hint="eastAsia"/>
                <w:spacing w:val="-14"/>
                <w:sz w:val="28"/>
                <w:szCs w:val="28"/>
                <w:u w:val="single"/>
                <w:lang w:eastAsia="zh-CN"/>
              </w:rPr>
              <w:t>「自我概念」</w:t>
            </w:r>
          </w:p>
          <w:p w14:paraId="6F71E384" w14:textId="52A2543C" w:rsidR="00D66412" w:rsidRPr="00B20D88" w:rsidRDefault="00BF5D9A" w:rsidP="00A05402">
            <w:pPr>
              <w:snapToGrid w:val="0"/>
              <w:jc w:val="center"/>
              <w:rPr>
                <w:rFonts w:ascii="標楷體" w:eastAsia="標楷體" w:hAnsi="標楷體" w:cs="Times New Roman"/>
                <w:spacing w:val="-14"/>
                <w:sz w:val="28"/>
                <w:szCs w:val="28"/>
              </w:rPr>
            </w:pPr>
            <w:r w:rsidRPr="00BF5D9A">
              <w:rPr>
                <w:rFonts w:ascii="標楷體" w:eastAsia="DengXian" w:hAnsi="標楷體" w:cs="新細明體" w:hint="eastAsia"/>
                <w:spacing w:val="-14"/>
                <w:sz w:val="28"/>
                <w:szCs w:val="28"/>
                <w:u w:val="single"/>
                <w:lang w:eastAsia="zh-CN"/>
              </w:rPr>
              <w:t>三元素</w:t>
            </w:r>
          </w:p>
        </w:tc>
      </w:tr>
      <w:tr w:rsidR="00F47542" w:rsidRPr="00B20D88" w14:paraId="1A13A7BE" w14:textId="77777777" w:rsidTr="00A05402">
        <w:trPr>
          <w:trHeight w:val="1054"/>
        </w:trPr>
        <w:tc>
          <w:tcPr>
            <w:tcW w:w="353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F052D5" w14:textId="2132D933" w:rsidR="00F47542" w:rsidRPr="00B20D88" w:rsidRDefault="00BF5D9A" w:rsidP="00A0540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婉惠爱唱歌，参加过不少歌唱比赛。虽然从未得过奖，但她相信不断改进技巧之后，将来可以成为歌星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A69DE8" w14:textId="77777777" w:rsidR="00F47542" w:rsidRPr="00B20D88" w:rsidRDefault="00F47542" w:rsidP="00A05402">
            <w:pPr>
              <w:snapToGrid w:val="0"/>
              <w:ind w:leftChars="-131" w:left="-288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B048FAB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086A6B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2E72F70" w14:textId="7BC16D14" w:rsidR="00F47542" w:rsidRPr="00B20D88" w:rsidRDefault="00BF5D9A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真我</w:t>
            </w:r>
          </w:p>
        </w:tc>
      </w:tr>
      <w:tr w:rsidR="00F47542" w:rsidRPr="00B20D88" w14:paraId="2AC2A637" w14:textId="77777777" w:rsidTr="00A05402">
        <w:trPr>
          <w:trHeight w:val="414"/>
        </w:trPr>
        <w:tc>
          <w:tcPr>
            <w:tcW w:w="3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16E582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FA2FD" w14:textId="77777777"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CC9A01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CE6E4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727A18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F47542" w:rsidRPr="00B20D88" w14:paraId="73036BA7" w14:textId="77777777" w:rsidTr="00A05402">
        <w:trPr>
          <w:trHeight w:val="739"/>
        </w:trPr>
        <w:tc>
          <w:tcPr>
            <w:tcW w:w="3539" w:type="dxa"/>
            <w:tcBorders>
              <w:top w:val="single" w:sz="4" w:space="0" w:color="auto"/>
              <w:right w:val="single" w:sz="4" w:space="0" w:color="auto"/>
            </w:tcBorders>
          </w:tcPr>
          <w:p w14:paraId="086F4800" w14:textId="22B6925B" w:rsidR="00F47542" w:rsidRPr="00B20D88" w:rsidRDefault="00BF5D9A" w:rsidP="00A05402">
            <w:pPr>
              <w:adjustRightInd w:val="0"/>
              <w:snapToGrid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志辉作任何事都要求很高，他以为同学会认为他爱挑剔。但其实同学认为志辉是做事认真和谨慎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29EE6F" w14:textId="77777777"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3ACE846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579801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A6F1848" w14:textId="582E5BB2" w:rsidR="00F47542" w:rsidRPr="00B20D88" w:rsidRDefault="00BF5D9A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理想我</w:t>
            </w:r>
          </w:p>
        </w:tc>
      </w:tr>
      <w:tr w:rsidR="00F47542" w:rsidRPr="00B20D88" w14:paraId="23F2EBCD" w14:textId="77777777" w:rsidTr="00A05402">
        <w:trPr>
          <w:trHeight w:val="303"/>
        </w:trPr>
        <w:tc>
          <w:tcPr>
            <w:tcW w:w="3539" w:type="dxa"/>
            <w:tcBorders>
              <w:left w:val="nil"/>
              <w:bottom w:val="single" w:sz="4" w:space="0" w:color="auto"/>
              <w:right w:val="nil"/>
            </w:tcBorders>
          </w:tcPr>
          <w:p w14:paraId="6545DC47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07E50" w14:textId="77777777"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D9A99D5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C40E5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42253BB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F47542" w:rsidRPr="00B20D88" w14:paraId="5BBF59FA" w14:textId="77777777" w:rsidTr="00A05402">
        <w:trPr>
          <w:trHeight w:val="935"/>
        </w:trPr>
        <w:tc>
          <w:tcPr>
            <w:tcW w:w="3539" w:type="dxa"/>
            <w:tcBorders>
              <w:right w:val="single" w:sz="4" w:space="0" w:color="auto"/>
            </w:tcBorders>
            <w:vAlign w:val="center"/>
          </w:tcPr>
          <w:p w14:paraId="394CDA29" w14:textId="329234EA" w:rsidR="00F47542" w:rsidRPr="00B20D88" w:rsidRDefault="00BF5D9A" w:rsidP="00A05402">
            <w:pPr>
              <w:adjustRightInd w:val="0"/>
              <w:snapToGrid w:val="0"/>
              <w:spacing w:line="0" w:lineRule="atLeast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翠宜喜欢不同运动，是排球队队长，她认为自己是一个好动的人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5A23B2" w14:textId="77777777" w:rsidR="00F47542" w:rsidRPr="00B20D88" w:rsidRDefault="00F47542" w:rsidP="00A05402">
            <w:pPr>
              <w:snapToGrid w:val="0"/>
              <w:ind w:left="-252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1184479" w14:textId="77777777" w:rsidR="00F47542" w:rsidRPr="00B20D88" w:rsidRDefault="00F47542" w:rsidP="00A05402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07A382" w14:textId="77777777" w:rsidR="00F47542" w:rsidRPr="00B20D88" w:rsidRDefault="00F47542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20D88">
              <w:rPr>
                <w:rFonts w:ascii="標楷體" w:eastAsia="標楷體" w:hAnsi="標楷體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14:paraId="2F188BFE" w14:textId="06BD0C52" w:rsidR="00F47542" w:rsidRPr="00B20D88" w:rsidRDefault="00BF5D9A" w:rsidP="00A05402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BF5D9A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别人眼中的我</w:t>
            </w:r>
          </w:p>
        </w:tc>
      </w:tr>
    </w:tbl>
    <w:p w14:paraId="56EBA954" w14:textId="77777777" w:rsidR="00F47542" w:rsidRPr="00411C04" w:rsidRDefault="00F47542" w:rsidP="00F47542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29CBEFBB" w14:textId="16E05B04" w:rsidR="00F47542" w:rsidRPr="00411C04" w:rsidRDefault="00BF5D9A" w:rsidP="00D66412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411C04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BF5D9A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0FB8A836" w14:textId="69C5870C" w:rsidR="00F47542" w:rsidRPr="001C3604" w:rsidRDefault="00BF5D9A" w:rsidP="00D66412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BF5D9A">
        <w:rPr>
          <w:rFonts w:ascii="標楷體" w:eastAsia="DengXian" w:hAnsi="標楷體" w:hint="eastAsia"/>
          <w:sz w:val="28"/>
          <w:szCs w:val="28"/>
          <w:lang w:eastAsia="zh-CN"/>
        </w:rPr>
        <w:t>我们可以怎样更好地认识自己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47542" w:rsidRPr="00411C04" w14:paraId="0CC6C5C1" w14:textId="77777777" w:rsidTr="00A05402">
        <w:tc>
          <w:tcPr>
            <w:tcW w:w="9356" w:type="dxa"/>
          </w:tcPr>
          <w:p w14:paraId="3A19D9D6" w14:textId="77777777" w:rsidR="00F47542" w:rsidRPr="00A24007" w:rsidRDefault="00F47542" w:rsidP="007D2884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677EA2" w:rsidRPr="00411C04" w14:paraId="6B354D51" w14:textId="77777777" w:rsidTr="00A05402">
        <w:tc>
          <w:tcPr>
            <w:tcW w:w="9356" w:type="dxa"/>
          </w:tcPr>
          <w:p w14:paraId="409D3CE1" w14:textId="77777777" w:rsidR="00677EA2" w:rsidRPr="00291D03" w:rsidRDefault="00677EA2" w:rsidP="00EF4C6E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F47542" w:rsidRPr="00411C04" w14:paraId="248D87E1" w14:textId="77777777" w:rsidTr="00A05402">
        <w:tc>
          <w:tcPr>
            <w:tcW w:w="9356" w:type="dxa"/>
          </w:tcPr>
          <w:p w14:paraId="76E40480" w14:textId="77777777" w:rsidR="00F47542" w:rsidRPr="00A24007" w:rsidRDefault="00F47542" w:rsidP="007D2884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64A2936F" w14:textId="77777777" w:rsidR="004B7DBF" w:rsidRPr="00411C04" w:rsidRDefault="004B7DBF" w:rsidP="00D66412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BFEFB37" w14:textId="62BE7F58" w:rsidR="00A346E6" w:rsidRPr="00411C04" w:rsidRDefault="00785AA3" w:rsidP="00A96CAC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BF5D9A" w:rsidRPr="00BF5D9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BF5D9A" w:rsidRPr="00BF5D9A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BF5D9A" w:rsidRPr="00BF5D9A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411C04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411C04" w:rsidSect="002D5929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05A8C" w14:textId="77777777" w:rsidR="00DC09F1" w:rsidRDefault="00DC09F1" w:rsidP="00EC5375">
      <w:pPr>
        <w:spacing w:after="0" w:line="240" w:lineRule="auto"/>
      </w:pPr>
      <w:r>
        <w:separator/>
      </w:r>
    </w:p>
  </w:endnote>
  <w:endnote w:type="continuationSeparator" w:id="0">
    <w:p w14:paraId="366BEB12" w14:textId="77777777" w:rsidR="00DC09F1" w:rsidRDefault="00DC09F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731496"/>
      <w:docPartObj>
        <w:docPartGallery w:val="Page Numbers (Bottom of Page)"/>
        <w:docPartUnique/>
      </w:docPartObj>
    </w:sdtPr>
    <w:sdtEndPr/>
    <w:sdtContent>
      <w:p w14:paraId="589FC384" w14:textId="2164A7DD" w:rsidR="00EC5375" w:rsidRDefault="00EC5375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5D9A" w:rsidRPr="00BF5D9A">
          <w:rPr>
            <w:rFonts w:eastAsia="DengXian"/>
            <w:noProof/>
            <w:lang w:val="zh-TW" w:eastAsia="zh-CN"/>
          </w:rPr>
          <w:t>2</w:t>
        </w:r>
        <w:r>
          <w:fldChar w:fldCharType="end"/>
        </w:r>
      </w:p>
    </w:sdtContent>
  </w:sdt>
  <w:p w14:paraId="041C77BF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4823B" w14:textId="77777777" w:rsidR="00DC09F1" w:rsidRDefault="00DC09F1" w:rsidP="00EC5375">
      <w:pPr>
        <w:spacing w:after="0" w:line="240" w:lineRule="auto"/>
      </w:pPr>
      <w:r>
        <w:separator/>
      </w:r>
    </w:p>
  </w:footnote>
  <w:footnote w:type="continuationSeparator" w:id="0">
    <w:p w14:paraId="721F0722" w14:textId="77777777" w:rsidR="00DC09F1" w:rsidRDefault="00DC09F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1220F"/>
    <w:multiLevelType w:val="hybridMultilevel"/>
    <w:tmpl w:val="F566F9C4"/>
    <w:lvl w:ilvl="0" w:tplc="817E487A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6gFAPWMH0otAAAA"/>
  </w:docVars>
  <w:rsids>
    <w:rsidRoot w:val="00094627"/>
    <w:rsid w:val="00012515"/>
    <w:rsid w:val="00012D90"/>
    <w:rsid w:val="00015207"/>
    <w:rsid w:val="00015D2A"/>
    <w:rsid w:val="000201C5"/>
    <w:rsid w:val="000264C7"/>
    <w:rsid w:val="000334D2"/>
    <w:rsid w:val="00035253"/>
    <w:rsid w:val="000375C2"/>
    <w:rsid w:val="00042B74"/>
    <w:rsid w:val="00046784"/>
    <w:rsid w:val="00047C32"/>
    <w:rsid w:val="00050AAC"/>
    <w:rsid w:val="00060A74"/>
    <w:rsid w:val="000661F8"/>
    <w:rsid w:val="00076FFD"/>
    <w:rsid w:val="000812AD"/>
    <w:rsid w:val="000813F9"/>
    <w:rsid w:val="000839DA"/>
    <w:rsid w:val="000876CF"/>
    <w:rsid w:val="00094627"/>
    <w:rsid w:val="00097D16"/>
    <w:rsid w:val="000A2840"/>
    <w:rsid w:val="000A52D1"/>
    <w:rsid w:val="000B25B6"/>
    <w:rsid w:val="000B50CC"/>
    <w:rsid w:val="000B7A52"/>
    <w:rsid w:val="000C3CFB"/>
    <w:rsid w:val="000C4657"/>
    <w:rsid w:val="000C5D85"/>
    <w:rsid w:val="000D236F"/>
    <w:rsid w:val="000D57A6"/>
    <w:rsid w:val="000E5478"/>
    <w:rsid w:val="0010160F"/>
    <w:rsid w:val="001029DB"/>
    <w:rsid w:val="00104369"/>
    <w:rsid w:val="00105A44"/>
    <w:rsid w:val="0011280D"/>
    <w:rsid w:val="00125EF6"/>
    <w:rsid w:val="00130C09"/>
    <w:rsid w:val="0014064F"/>
    <w:rsid w:val="0014623E"/>
    <w:rsid w:val="0015115F"/>
    <w:rsid w:val="001562E6"/>
    <w:rsid w:val="00157665"/>
    <w:rsid w:val="00161387"/>
    <w:rsid w:val="00166613"/>
    <w:rsid w:val="00167B93"/>
    <w:rsid w:val="001732DE"/>
    <w:rsid w:val="0018086A"/>
    <w:rsid w:val="00182449"/>
    <w:rsid w:val="00193ACD"/>
    <w:rsid w:val="001A10D4"/>
    <w:rsid w:val="001A3547"/>
    <w:rsid w:val="001B1F4A"/>
    <w:rsid w:val="001B320F"/>
    <w:rsid w:val="001B5426"/>
    <w:rsid w:val="001B58F5"/>
    <w:rsid w:val="001C0BD3"/>
    <w:rsid w:val="001C3604"/>
    <w:rsid w:val="001D6829"/>
    <w:rsid w:val="001D6C52"/>
    <w:rsid w:val="001E25C3"/>
    <w:rsid w:val="001E6CA5"/>
    <w:rsid w:val="001E77F0"/>
    <w:rsid w:val="001F0CA7"/>
    <w:rsid w:val="001F57E4"/>
    <w:rsid w:val="00207838"/>
    <w:rsid w:val="00221D73"/>
    <w:rsid w:val="002301DE"/>
    <w:rsid w:val="00234061"/>
    <w:rsid w:val="002345E9"/>
    <w:rsid w:val="00241E7E"/>
    <w:rsid w:val="002424AE"/>
    <w:rsid w:val="002439F8"/>
    <w:rsid w:val="00244D70"/>
    <w:rsid w:val="0024501B"/>
    <w:rsid w:val="00251A89"/>
    <w:rsid w:val="00270253"/>
    <w:rsid w:val="00270810"/>
    <w:rsid w:val="00277B06"/>
    <w:rsid w:val="00291D03"/>
    <w:rsid w:val="00294488"/>
    <w:rsid w:val="00295225"/>
    <w:rsid w:val="002A0E96"/>
    <w:rsid w:val="002A3544"/>
    <w:rsid w:val="002B189C"/>
    <w:rsid w:val="002B2D56"/>
    <w:rsid w:val="002B3CFD"/>
    <w:rsid w:val="002C033F"/>
    <w:rsid w:val="002C1B7B"/>
    <w:rsid w:val="002D479F"/>
    <w:rsid w:val="002D5929"/>
    <w:rsid w:val="002D6858"/>
    <w:rsid w:val="002E19DE"/>
    <w:rsid w:val="002F06A1"/>
    <w:rsid w:val="003045DA"/>
    <w:rsid w:val="00310692"/>
    <w:rsid w:val="00311836"/>
    <w:rsid w:val="0031471B"/>
    <w:rsid w:val="00314746"/>
    <w:rsid w:val="00315671"/>
    <w:rsid w:val="0032700F"/>
    <w:rsid w:val="003305FE"/>
    <w:rsid w:val="00337C34"/>
    <w:rsid w:val="00343DB2"/>
    <w:rsid w:val="0036166B"/>
    <w:rsid w:val="00370CC7"/>
    <w:rsid w:val="00380415"/>
    <w:rsid w:val="0038257E"/>
    <w:rsid w:val="00393C42"/>
    <w:rsid w:val="00396144"/>
    <w:rsid w:val="003979C7"/>
    <w:rsid w:val="003B758C"/>
    <w:rsid w:val="003C3458"/>
    <w:rsid w:val="003C7ED5"/>
    <w:rsid w:val="003D4830"/>
    <w:rsid w:val="003E2C48"/>
    <w:rsid w:val="003E33B5"/>
    <w:rsid w:val="003F23E9"/>
    <w:rsid w:val="003F3327"/>
    <w:rsid w:val="003F3A60"/>
    <w:rsid w:val="003F426C"/>
    <w:rsid w:val="003F4A04"/>
    <w:rsid w:val="003F7F84"/>
    <w:rsid w:val="00401A78"/>
    <w:rsid w:val="00402D25"/>
    <w:rsid w:val="00411398"/>
    <w:rsid w:val="00411C04"/>
    <w:rsid w:val="0041350F"/>
    <w:rsid w:val="00414A84"/>
    <w:rsid w:val="00416F2C"/>
    <w:rsid w:val="00422AC2"/>
    <w:rsid w:val="00426AB4"/>
    <w:rsid w:val="0042750D"/>
    <w:rsid w:val="00435359"/>
    <w:rsid w:val="00440827"/>
    <w:rsid w:val="00446823"/>
    <w:rsid w:val="00446F1E"/>
    <w:rsid w:val="004522F3"/>
    <w:rsid w:val="00461407"/>
    <w:rsid w:val="00463B62"/>
    <w:rsid w:val="004711A1"/>
    <w:rsid w:val="004A1EEB"/>
    <w:rsid w:val="004A4B18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2E6E"/>
    <w:rsid w:val="005120FD"/>
    <w:rsid w:val="00515224"/>
    <w:rsid w:val="005525CF"/>
    <w:rsid w:val="005547D7"/>
    <w:rsid w:val="00557F1F"/>
    <w:rsid w:val="005722BF"/>
    <w:rsid w:val="005727F3"/>
    <w:rsid w:val="00572A5C"/>
    <w:rsid w:val="00572D90"/>
    <w:rsid w:val="00576E14"/>
    <w:rsid w:val="005835EB"/>
    <w:rsid w:val="00593B6B"/>
    <w:rsid w:val="00594767"/>
    <w:rsid w:val="005950CC"/>
    <w:rsid w:val="005A03AF"/>
    <w:rsid w:val="005A50E5"/>
    <w:rsid w:val="005B0809"/>
    <w:rsid w:val="005B4ECF"/>
    <w:rsid w:val="005B6EEF"/>
    <w:rsid w:val="005C2574"/>
    <w:rsid w:val="005C3885"/>
    <w:rsid w:val="005D45B4"/>
    <w:rsid w:val="005E3EBF"/>
    <w:rsid w:val="005E4B18"/>
    <w:rsid w:val="005F07E8"/>
    <w:rsid w:val="005F0C4D"/>
    <w:rsid w:val="00601FED"/>
    <w:rsid w:val="00602703"/>
    <w:rsid w:val="00603E80"/>
    <w:rsid w:val="00604D12"/>
    <w:rsid w:val="006215AA"/>
    <w:rsid w:val="006253BC"/>
    <w:rsid w:val="0062722A"/>
    <w:rsid w:val="00631FF5"/>
    <w:rsid w:val="00634441"/>
    <w:rsid w:val="00636C4E"/>
    <w:rsid w:val="0064680B"/>
    <w:rsid w:val="0065046D"/>
    <w:rsid w:val="00652A9B"/>
    <w:rsid w:val="006562C9"/>
    <w:rsid w:val="006637E7"/>
    <w:rsid w:val="00663A84"/>
    <w:rsid w:val="006658D2"/>
    <w:rsid w:val="00674B6C"/>
    <w:rsid w:val="00677EA2"/>
    <w:rsid w:val="00680D8C"/>
    <w:rsid w:val="00681705"/>
    <w:rsid w:val="00682A00"/>
    <w:rsid w:val="00682B1D"/>
    <w:rsid w:val="0069453F"/>
    <w:rsid w:val="00695EFD"/>
    <w:rsid w:val="00696E5E"/>
    <w:rsid w:val="006970BF"/>
    <w:rsid w:val="006A77B2"/>
    <w:rsid w:val="006C1832"/>
    <w:rsid w:val="006C2E18"/>
    <w:rsid w:val="006D2AE9"/>
    <w:rsid w:val="006D2DDA"/>
    <w:rsid w:val="006D7BAE"/>
    <w:rsid w:val="006D7DAF"/>
    <w:rsid w:val="006E1A53"/>
    <w:rsid w:val="006E4829"/>
    <w:rsid w:val="006E5EE6"/>
    <w:rsid w:val="006E7799"/>
    <w:rsid w:val="006F4FE8"/>
    <w:rsid w:val="00702C35"/>
    <w:rsid w:val="00702C3E"/>
    <w:rsid w:val="0070559B"/>
    <w:rsid w:val="00706342"/>
    <w:rsid w:val="007105EF"/>
    <w:rsid w:val="00713FF5"/>
    <w:rsid w:val="007145D6"/>
    <w:rsid w:val="007252DF"/>
    <w:rsid w:val="00726942"/>
    <w:rsid w:val="0073074E"/>
    <w:rsid w:val="0073237B"/>
    <w:rsid w:val="00732869"/>
    <w:rsid w:val="007358FA"/>
    <w:rsid w:val="00737BCD"/>
    <w:rsid w:val="007547C9"/>
    <w:rsid w:val="00760CB4"/>
    <w:rsid w:val="00767EA8"/>
    <w:rsid w:val="00773D44"/>
    <w:rsid w:val="007741A0"/>
    <w:rsid w:val="0077707D"/>
    <w:rsid w:val="00785946"/>
    <w:rsid w:val="00785AA3"/>
    <w:rsid w:val="007947EE"/>
    <w:rsid w:val="00796A47"/>
    <w:rsid w:val="00797EE4"/>
    <w:rsid w:val="007A16CE"/>
    <w:rsid w:val="007A32B9"/>
    <w:rsid w:val="007A40EE"/>
    <w:rsid w:val="007B3647"/>
    <w:rsid w:val="007D061B"/>
    <w:rsid w:val="007D199D"/>
    <w:rsid w:val="007D2884"/>
    <w:rsid w:val="007E5455"/>
    <w:rsid w:val="007F403A"/>
    <w:rsid w:val="007F7968"/>
    <w:rsid w:val="00800F19"/>
    <w:rsid w:val="008049D8"/>
    <w:rsid w:val="00817860"/>
    <w:rsid w:val="0082744F"/>
    <w:rsid w:val="00836B45"/>
    <w:rsid w:val="00837DBF"/>
    <w:rsid w:val="0084027A"/>
    <w:rsid w:val="008417C5"/>
    <w:rsid w:val="00843854"/>
    <w:rsid w:val="00845274"/>
    <w:rsid w:val="00850D6A"/>
    <w:rsid w:val="0085763E"/>
    <w:rsid w:val="008605C4"/>
    <w:rsid w:val="00862440"/>
    <w:rsid w:val="00862DD9"/>
    <w:rsid w:val="00866F41"/>
    <w:rsid w:val="00867220"/>
    <w:rsid w:val="00875597"/>
    <w:rsid w:val="0087691E"/>
    <w:rsid w:val="008A0F42"/>
    <w:rsid w:val="008A398D"/>
    <w:rsid w:val="008B3610"/>
    <w:rsid w:val="008B46C9"/>
    <w:rsid w:val="008B55E3"/>
    <w:rsid w:val="008C194C"/>
    <w:rsid w:val="008D0E57"/>
    <w:rsid w:val="008D1E97"/>
    <w:rsid w:val="008D5153"/>
    <w:rsid w:val="008D7CB2"/>
    <w:rsid w:val="008E385C"/>
    <w:rsid w:val="008F5EE4"/>
    <w:rsid w:val="00910CAA"/>
    <w:rsid w:val="009140F4"/>
    <w:rsid w:val="009219D1"/>
    <w:rsid w:val="00924741"/>
    <w:rsid w:val="009250F8"/>
    <w:rsid w:val="0092514B"/>
    <w:rsid w:val="009322BB"/>
    <w:rsid w:val="0093567C"/>
    <w:rsid w:val="00940721"/>
    <w:rsid w:val="0095633D"/>
    <w:rsid w:val="009733CA"/>
    <w:rsid w:val="009746AB"/>
    <w:rsid w:val="00974DE3"/>
    <w:rsid w:val="00983843"/>
    <w:rsid w:val="00984932"/>
    <w:rsid w:val="00990E12"/>
    <w:rsid w:val="009A03BB"/>
    <w:rsid w:val="009A5425"/>
    <w:rsid w:val="009B202A"/>
    <w:rsid w:val="009B3339"/>
    <w:rsid w:val="009B789A"/>
    <w:rsid w:val="009D093D"/>
    <w:rsid w:val="009D1AA3"/>
    <w:rsid w:val="009D4D51"/>
    <w:rsid w:val="009E23D7"/>
    <w:rsid w:val="00A10516"/>
    <w:rsid w:val="00A14BA6"/>
    <w:rsid w:val="00A2072F"/>
    <w:rsid w:val="00A21C00"/>
    <w:rsid w:val="00A22FFA"/>
    <w:rsid w:val="00A24007"/>
    <w:rsid w:val="00A332EE"/>
    <w:rsid w:val="00A346E6"/>
    <w:rsid w:val="00A355D1"/>
    <w:rsid w:val="00A37C92"/>
    <w:rsid w:val="00A4058C"/>
    <w:rsid w:val="00A43018"/>
    <w:rsid w:val="00A506D7"/>
    <w:rsid w:val="00A51E79"/>
    <w:rsid w:val="00A52840"/>
    <w:rsid w:val="00A71866"/>
    <w:rsid w:val="00A8114B"/>
    <w:rsid w:val="00A85FBB"/>
    <w:rsid w:val="00A90549"/>
    <w:rsid w:val="00A959BA"/>
    <w:rsid w:val="00A96CAC"/>
    <w:rsid w:val="00AA3802"/>
    <w:rsid w:val="00AA4B3B"/>
    <w:rsid w:val="00AA7631"/>
    <w:rsid w:val="00AB0806"/>
    <w:rsid w:val="00AC0EEC"/>
    <w:rsid w:val="00AC10F6"/>
    <w:rsid w:val="00AC55CD"/>
    <w:rsid w:val="00AD0B91"/>
    <w:rsid w:val="00AE1296"/>
    <w:rsid w:val="00AF079F"/>
    <w:rsid w:val="00AF2CB7"/>
    <w:rsid w:val="00AF4E37"/>
    <w:rsid w:val="00B06882"/>
    <w:rsid w:val="00B102F0"/>
    <w:rsid w:val="00B17CB8"/>
    <w:rsid w:val="00B20D88"/>
    <w:rsid w:val="00B25003"/>
    <w:rsid w:val="00B30453"/>
    <w:rsid w:val="00B3250D"/>
    <w:rsid w:val="00B3276E"/>
    <w:rsid w:val="00B37E26"/>
    <w:rsid w:val="00B4247E"/>
    <w:rsid w:val="00B47174"/>
    <w:rsid w:val="00B51291"/>
    <w:rsid w:val="00B51ABE"/>
    <w:rsid w:val="00B575A9"/>
    <w:rsid w:val="00B673C1"/>
    <w:rsid w:val="00B76766"/>
    <w:rsid w:val="00B847C1"/>
    <w:rsid w:val="00B91516"/>
    <w:rsid w:val="00B92DEA"/>
    <w:rsid w:val="00BA564C"/>
    <w:rsid w:val="00BA6A42"/>
    <w:rsid w:val="00BA79D7"/>
    <w:rsid w:val="00BB1820"/>
    <w:rsid w:val="00BB45DE"/>
    <w:rsid w:val="00BB52A1"/>
    <w:rsid w:val="00BB6563"/>
    <w:rsid w:val="00BB7205"/>
    <w:rsid w:val="00BC57EF"/>
    <w:rsid w:val="00BD0B3F"/>
    <w:rsid w:val="00BE2CD7"/>
    <w:rsid w:val="00BE3B02"/>
    <w:rsid w:val="00BE50E4"/>
    <w:rsid w:val="00BE7D33"/>
    <w:rsid w:val="00BF5D9A"/>
    <w:rsid w:val="00C00A20"/>
    <w:rsid w:val="00C02A65"/>
    <w:rsid w:val="00C12D12"/>
    <w:rsid w:val="00C23222"/>
    <w:rsid w:val="00C25B36"/>
    <w:rsid w:val="00C27840"/>
    <w:rsid w:val="00C329C2"/>
    <w:rsid w:val="00C32D63"/>
    <w:rsid w:val="00C32FA1"/>
    <w:rsid w:val="00C4021C"/>
    <w:rsid w:val="00C450FC"/>
    <w:rsid w:val="00C60E1F"/>
    <w:rsid w:val="00C67469"/>
    <w:rsid w:val="00C7182B"/>
    <w:rsid w:val="00C76AD1"/>
    <w:rsid w:val="00C804E4"/>
    <w:rsid w:val="00C83C97"/>
    <w:rsid w:val="00C86BAF"/>
    <w:rsid w:val="00C87CD1"/>
    <w:rsid w:val="00CA0CCC"/>
    <w:rsid w:val="00CA20D4"/>
    <w:rsid w:val="00CB0743"/>
    <w:rsid w:val="00CB403D"/>
    <w:rsid w:val="00CC1F78"/>
    <w:rsid w:val="00CC6820"/>
    <w:rsid w:val="00CD074D"/>
    <w:rsid w:val="00CD08D4"/>
    <w:rsid w:val="00CD1879"/>
    <w:rsid w:val="00CD1A5A"/>
    <w:rsid w:val="00CD2946"/>
    <w:rsid w:val="00CE0944"/>
    <w:rsid w:val="00D107CE"/>
    <w:rsid w:val="00D152E2"/>
    <w:rsid w:val="00D31B34"/>
    <w:rsid w:val="00D35336"/>
    <w:rsid w:val="00D35F22"/>
    <w:rsid w:val="00D37CE5"/>
    <w:rsid w:val="00D42F71"/>
    <w:rsid w:val="00D50354"/>
    <w:rsid w:val="00D51F93"/>
    <w:rsid w:val="00D61727"/>
    <w:rsid w:val="00D65C9F"/>
    <w:rsid w:val="00D66412"/>
    <w:rsid w:val="00D77FE3"/>
    <w:rsid w:val="00D83282"/>
    <w:rsid w:val="00D84104"/>
    <w:rsid w:val="00D92B36"/>
    <w:rsid w:val="00D95F0B"/>
    <w:rsid w:val="00DA1569"/>
    <w:rsid w:val="00DA1C8C"/>
    <w:rsid w:val="00DA1D7E"/>
    <w:rsid w:val="00DA1DD2"/>
    <w:rsid w:val="00DA4DF4"/>
    <w:rsid w:val="00DB3477"/>
    <w:rsid w:val="00DB74D3"/>
    <w:rsid w:val="00DC09F1"/>
    <w:rsid w:val="00DC4AFC"/>
    <w:rsid w:val="00DD09B8"/>
    <w:rsid w:val="00DD1BDB"/>
    <w:rsid w:val="00DD30FE"/>
    <w:rsid w:val="00DD3791"/>
    <w:rsid w:val="00DD4F29"/>
    <w:rsid w:val="00DD577A"/>
    <w:rsid w:val="00DE020F"/>
    <w:rsid w:val="00DF15CA"/>
    <w:rsid w:val="00E01B7E"/>
    <w:rsid w:val="00E04D54"/>
    <w:rsid w:val="00E346F1"/>
    <w:rsid w:val="00E3616E"/>
    <w:rsid w:val="00E41BDD"/>
    <w:rsid w:val="00E57029"/>
    <w:rsid w:val="00E577BA"/>
    <w:rsid w:val="00E60884"/>
    <w:rsid w:val="00E8529F"/>
    <w:rsid w:val="00E97A8E"/>
    <w:rsid w:val="00EA3056"/>
    <w:rsid w:val="00EB0E23"/>
    <w:rsid w:val="00EB4F03"/>
    <w:rsid w:val="00EB6CA8"/>
    <w:rsid w:val="00EC1B51"/>
    <w:rsid w:val="00EC3234"/>
    <w:rsid w:val="00EC5375"/>
    <w:rsid w:val="00ED1603"/>
    <w:rsid w:val="00ED227E"/>
    <w:rsid w:val="00EE75D7"/>
    <w:rsid w:val="00EF218F"/>
    <w:rsid w:val="00EF47D3"/>
    <w:rsid w:val="00EF4C6E"/>
    <w:rsid w:val="00F01495"/>
    <w:rsid w:val="00F02878"/>
    <w:rsid w:val="00F0342E"/>
    <w:rsid w:val="00F07839"/>
    <w:rsid w:val="00F07CDA"/>
    <w:rsid w:val="00F26916"/>
    <w:rsid w:val="00F31D7F"/>
    <w:rsid w:val="00F33474"/>
    <w:rsid w:val="00F3405C"/>
    <w:rsid w:val="00F3665F"/>
    <w:rsid w:val="00F464A3"/>
    <w:rsid w:val="00F47542"/>
    <w:rsid w:val="00F476A3"/>
    <w:rsid w:val="00F531ED"/>
    <w:rsid w:val="00F57E7F"/>
    <w:rsid w:val="00F67579"/>
    <w:rsid w:val="00F73B05"/>
    <w:rsid w:val="00F762DD"/>
    <w:rsid w:val="00F77449"/>
    <w:rsid w:val="00F8234D"/>
    <w:rsid w:val="00F87DC5"/>
    <w:rsid w:val="00FA4AFC"/>
    <w:rsid w:val="00FA605A"/>
    <w:rsid w:val="00FB0230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BED6E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FollowedHyperlink"/>
    <w:basedOn w:val="a0"/>
    <w:uiPriority w:val="99"/>
    <w:semiHidden/>
    <w:unhideWhenUsed/>
    <w:rsid w:val="00AF07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4</cp:revision>
  <cp:lastPrinted>2022-08-03T04:35:00Z</cp:lastPrinted>
  <dcterms:created xsi:type="dcterms:W3CDTF">2026-01-08T02:39:00Z</dcterms:created>
  <dcterms:modified xsi:type="dcterms:W3CDTF">2026-01-08T02:40:00Z</dcterms:modified>
</cp:coreProperties>
</file>